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6052D" w14:textId="4DB4EB4F" w:rsidR="00DB7619" w:rsidRPr="00F513AD" w:rsidRDefault="00F513AD">
      <w:pPr>
        <w:rPr>
          <w:b/>
          <w:bCs/>
          <w:lang w:val="en-US"/>
        </w:rPr>
      </w:pPr>
      <w:r w:rsidRPr="00F513AD">
        <w:rPr>
          <w:b/>
          <w:bCs/>
          <w:lang w:val="en-US"/>
        </w:rPr>
        <w:t>Exercise No: 3</w:t>
      </w:r>
    </w:p>
    <w:p w14:paraId="30B41589" w14:textId="3666CA0A" w:rsidR="00F513AD" w:rsidRPr="00F513AD" w:rsidRDefault="00F513AD">
      <w:pPr>
        <w:rPr>
          <w:b/>
          <w:bCs/>
          <w:lang w:val="en-US"/>
        </w:rPr>
      </w:pPr>
      <w:r w:rsidRPr="00F513AD">
        <w:rPr>
          <w:b/>
          <w:bCs/>
          <w:lang w:val="en-US"/>
        </w:rPr>
        <w:t>Date:</w:t>
      </w:r>
    </w:p>
    <w:p w14:paraId="2061C118" w14:textId="613978ED" w:rsidR="00F513AD" w:rsidRDefault="00F513AD">
      <w:pPr>
        <w:pBdr>
          <w:bottom w:val="single" w:sz="12" w:space="1" w:color="auto"/>
        </w:pBdr>
        <w:rPr>
          <w:b/>
          <w:bCs/>
          <w:lang w:val="en-US"/>
        </w:rPr>
      </w:pPr>
    </w:p>
    <w:p w14:paraId="227B91DB" w14:textId="79974297" w:rsidR="00F513AD" w:rsidRDefault="00F513AD">
      <w:pPr>
        <w:rPr>
          <w:b/>
          <w:bCs/>
          <w:lang w:val="en-US"/>
        </w:rPr>
      </w:pPr>
    </w:p>
    <w:p w14:paraId="3AE2985C" w14:textId="6D4DDCA8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Aim:</w:t>
      </w:r>
    </w:p>
    <w:p w14:paraId="5F16FEEF" w14:textId="63D3E307" w:rsidR="00F513AD" w:rsidRPr="00F513AD" w:rsidRDefault="00F513AD">
      <w:pPr>
        <w:rPr>
          <w:lang w:val="en-US"/>
        </w:rPr>
      </w:pPr>
      <w:r w:rsidRPr="00F513AD">
        <w:rPr>
          <w:lang w:val="en-US"/>
        </w:rPr>
        <w:tab/>
        <w:t>We</w:t>
      </w:r>
      <w:r>
        <w:rPr>
          <w:lang w:val="en-US"/>
        </w:rPr>
        <w:t xml:space="preserve"> aim to remove every second number from the array and display it.</w:t>
      </w:r>
      <w:r w:rsidRPr="00F513AD">
        <w:rPr>
          <w:lang w:val="en-US"/>
        </w:rPr>
        <w:t xml:space="preserve"> </w:t>
      </w:r>
    </w:p>
    <w:p w14:paraId="6D99A69B" w14:textId="17C8F82A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Program:</w:t>
      </w:r>
    </w:p>
    <w:p w14:paraId="1D770BF3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def every2number(list):</w:t>
      </w:r>
    </w:p>
    <w:p w14:paraId="7B122032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temp = []</w:t>
      </w:r>
    </w:p>
    <w:p w14:paraId="016A23D7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p = 1</w:t>
      </w:r>
    </w:p>
    <w:p w14:paraId="5FEDA461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s = 0</w:t>
      </w:r>
    </w:p>
    <w:p w14:paraId="3AC7FCB3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for i in range(0,len(list)):</w:t>
      </w:r>
    </w:p>
    <w:p w14:paraId="25362DB4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    s = (p+s) % len(list)</w:t>
      </w:r>
    </w:p>
    <w:p w14:paraId="2A842197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    el = list.pop(s)</w:t>
      </w:r>
    </w:p>
    <w:p w14:paraId="2A097779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    temp.append(el)</w:t>
      </w:r>
    </w:p>
    <w:p w14:paraId="483919B9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return temp</w:t>
      </w:r>
    </w:p>
    <w:p w14:paraId="519CB3F5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n = int(input("enter the array size: "))  </w:t>
      </w:r>
    </w:p>
    <w:p w14:paraId="03B0B179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list = []</w:t>
      </w:r>
    </w:p>
    <w:p w14:paraId="2C951EEA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for i in range (0,n):</w:t>
      </w:r>
    </w:p>
    <w:p w14:paraId="6FCFB412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list.append(int(input("enter the values: ")))</w:t>
      </w:r>
    </w:p>
    <w:p w14:paraId="0E3C182B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p = every2number(list)</w:t>
      </w:r>
    </w:p>
    <w:p w14:paraId="13E50F78" w14:textId="3277E664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print(p)</w:t>
      </w:r>
    </w:p>
    <w:p w14:paraId="7FBD8522" w14:textId="41DCB258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Link:</w:t>
      </w:r>
    </w:p>
    <w:p w14:paraId="4AB2B78E" w14:textId="283F19AE" w:rsidR="00F513AD" w:rsidRPr="00F513AD" w:rsidRDefault="00F513AD">
      <w:pPr>
        <w:rPr>
          <w:lang w:val="en-US"/>
        </w:rPr>
      </w:pPr>
      <w:r>
        <w:rPr>
          <w:b/>
          <w:bCs/>
          <w:lang w:val="en-US"/>
        </w:rPr>
        <w:tab/>
      </w:r>
      <w:hyperlink r:id="rId4" w:history="1">
        <w:r w:rsidRPr="00F513AD">
          <w:rPr>
            <w:rStyle w:val="Hyperlink"/>
            <w:lang w:val="en-US"/>
          </w:rPr>
          <w:t>http://103.53.53.18/mod/vpl/forms/edit.php?id=231&amp;userid=1788#</w:t>
        </w:r>
      </w:hyperlink>
    </w:p>
    <w:p w14:paraId="5CC971A6" w14:textId="103EF1DE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59D1795C" w14:textId="70E22FB1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ab/>
      </w:r>
      <w:r w:rsidRPr="00F513AD">
        <w:rPr>
          <w:b/>
          <w:bCs/>
          <w:lang w:val="en-US"/>
        </w:rPr>
        <w:drawing>
          <wp:inline distT="0" distB="0" distL="0" distR="0" wp14:anchorId="304C9D67" wp14:editId="063F34E4">
            <wp:extent cx="1600339" cy="9602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0339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56BBB" w14:textId="75BE8F7A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Result:</w:t>
      </w:r>
    </w:p>
    <w:p w14:paraId="2A933B12" w14:textId="4B28D139" w:rsidR="00F513AD" w:rsidRPr="00F513AD" w:rsidRDefault="00F513AD">
      <w:pPr>
        <w:rPr>
          <w:lang w:val="en-US"/>
        </w:rPr>
      </w:pPr>
      <w:r>
        <w:rPr>
          <w:b/>
          <w:bCs/>
          <w:lang w:val="en-US"/>
        </w:rPr>
        <w:tab/>
      </w:r>
      <w:r w:rsidRPr="00F513AD">
        <w:rPr>
          <w:lang w:val="en-US"/>
        </w:rPr>
        <w:t xml:space="preserve">The </w:t>
      </w:r>
      <w:r>
        <w:rPr>
          <w:lang w:val="en-US"/>
        </w:rPr>
        <w:t xml:space="preserve">output has been successfully executed and verified. </w:t>
      </w:r>
    </w:p>
    <w:sectPr w:rsidR="00F513AD" w:rsidRPr="00F513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sLQwNjW2NLE0MDVX0lEKTi0uzszPAykwrAUAzu4PZiwAAAA="/>
  </w:docVars>
  <w:rsids>
    <w:rsidRoot w:val="00F513AD"/>
    <w:rsid w:val="00DB7619"/>
    <w:rsid w:val="00F5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83785"/>
  <w15:chartTrackingRefBased/>
  <w15:docId w15:val="{5488043C-240E-4502-8E9B-1E287CFD8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13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3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31&amp;userid=17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1</cp:revision>
  <dcterms:created xsi:type="dcterms:W3CDTF">2020-10-11T17:10:00Z</dcterms:created>
  <dcterms:modified xsi:type="dcterms:W3CDTF">2020-10-11T17:15:00Z</dcterms:modified>
</cp:coreProperties>
</file>